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4793381" cy="7209322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720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2027650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215865" cy="7286324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72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792078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334000" cy="5325020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958006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4521903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4081111" cy="4658627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6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020088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043123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093676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4042610" cy="2541069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2762450" cy="2464067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2685448" cy="2550694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046063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504623" cy="7324825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732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4985886" cy="2127183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024387" cy="4928134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076787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4581625" cy="4774130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130265" cy="1222408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Еюбоглу Тимур НПИбд-01-22</dc:creator>
  <dc:language>ru-RU</dc:language>
  <cp:keywords/>
  <dcterms:created xsi:type="dcterms:W3CDTF">2022-12-13T20:28:02Z</dcterms:created>
  <dcterms:modified xsi:type="dcterms:W3CDTF">2022-12-13T2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